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margin" w:tblpXSpec="center" w:tblpY="655"/>
        <w:tblW w:w="15048" w:type="dxa"/>
        <w:tblLayout w:type="fixed"/>
        <w:tblLook w:val="04A0" w:firstRow="1" w:lastRow="0" w:firstColumn="1" w:lastColumn="0" w:noHBand="0" w:noVBand="1"/>
      </w:tblPr>
      <w:tblGrid>
        <w:gridCol w:w="2430"/>
        <w:gridCol w:w="767"/>
        <w:gridCol w:w="1350"/>
        <w:gridCol w:w="901"/>
        <w:gridCol w:w="889"/>
        <w:gridCol w:w="270"/>
        <w:gridCol w:w="810"/>
        <w:gridCol w:w="1440"/>
        <w:gridCol w:w="900"/>
        <w:gridCol w:w="863"/>
        <w:gridCol w:w="426"/>
        <w:gridCol w:w="900"/>
        <w:gridCol w:w="1350"/>
        <w:gridCol w:w="889"/>
        <w:gridCol w:w="863"/>
      </w:tblGrid>
      <w:tr w:rsidR="0051307B" w:rsidRPr="00E4330F" w14:paraId="31FD1F1E" w14:textId="77777777" w:rsidTr="0051307B">
        <w:trPr>
          <w:trHeight w:val="366"/>
        </w:trPr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AB726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4330F">
              <w:rPr>
                <w:rFonts w:ascii="Arial" w:hAnsi="Arial" w:cs="Arial"/>
                <w:b/>
                <w:sz w:val="22"/>
                <w:szCs w:val="22"/>
              </w:rPr>
              <w:t xml:space="preserve">Metabolic syndrome component </w:t>
            </w:r>
          </w:p>
        </w:tc>
        <w:tc>
          <w:tcPr>
            <w:tcW w:w="30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0EF0B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4330F">
              <w:rPr>
                <w:rFonts w:ascii="Arial" w:hAnsi="Arial" w:cs="Arial"/>
                <w:b/>
                <w:sz w:val="22"/>
                <w:szCs w:val="22"/>
              </w:rPr>
              <w:t>All prostate cancers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F425A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4330F">
              <w:rPr>
                <w:rFonts w:ascii="Arial" w:hAnsi="Arial" w:cs="Arial"/>
                <w:b/>
                <w:sz w:val="22"/>
                <w:szCs w:val="22"/>
              </w:rPr>
              <w:t>Race interaction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149DD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B94F4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4330F">
              <w:rPr>
                <w:rFonts w:ascii="Arial" w:hAnsi="Arial" w:cs="Arial"/>
                <w:b/>
                <w:sz w:val="22"/>
                <w:szCs w:val="22"/>
              </w:rPr>
              <w:t>Low-grade PC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E1D3F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4330F">
              <w:rPr>
                <w:rFonts w:ascii="Arial" w:hAnsi="Arial" w:cs="Arial"/>
                <w:b/>
                <w:sz w:val="22"/>
                <w:szCs w:val="22"/>
              </w:rPr>
              <w:t>Race interaction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4D419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1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9B799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4330F">
              <w:rPr>
                <w:rFonts w:ascii="Arial" w:hAnsi="Arial" w:cs="Arial"/>
                <w:b/>
                <w:sz w:val="22"/>
                <w:szCs w:val="22"/>
              </w:rPr>
              <w:t>High-grade PC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52D70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4330F">
              <w:rPr>
                <w:rFonts w:ascii="Arial" w:hAnsi="Arial" w:cs="Arial"/>
                <w:b/>
                <w:sz w:val="22"/>
                <w:szCs w:val="22"/>
              </w:rPr>
              <w:t>Race interaction</w:t>
            </w:r>
          </w:p>
        </w:tc>
      </w:tr>
      <w:tr w:rsidR="0051307B" w:rsidRPr="00E4330F" w14:paraId="5E416760" w14:textId="77777777" w:rsidTr="0051307B">
        <w:trPr>
          <w:trHeight w:val="277"/>
        </w:trPr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F9E6F" w14:textId="77777777" w:rsidR="0051307B" w:rsidRPr="00E4330F" w:rsidRDefault="0051307B" w:rsidP="0051307B">
            <w:pPr>
              <w:autoSpaceDE/>
              <w:autoSpaceDN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DEEAD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4330F">
              <w:rPr>
                <w:rFonts w:ascii="Arial" w:hAnsi="Arial" w:cs="Arial"/>
                <w:b/>
                <w:sz w:val="22"/>
                <w:szCs w:val="22"/>
              </w:rPr>
              <w:t>OR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A4156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4330F">
              <w:rPr>
                <w:rFonts w:ascii="Arial" w:hAnsi="Arial" w:cs="Arial"/>
                <w:b/>
                <w:sz w:val="22"/>
                <w:szCs w:val="22"/>
              </w:rPr>
              <w:t>95% CI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93597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4330F">
              <w:rPr>
                <w:rFonts w:ascii="Arial" w:hAnsi="Arial" w:cs="Arial"/>
                <w:b/>
                <w:sz w:val="22"/>
                <w:szCs w:val="22"/>
              </w:rPr>
              <w:t>P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9C849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5579C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ED344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4330F">
              <w:rPr>
                <w:rFonts w:ascii="Arial" w:hAnsi="Arial" w:cs="Arial"/>
                <w:b/>
                <w:sz w:val="22"/>
                <w:szCs w:val="22"/>
              </w:rPr>
              <w:t>O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B9824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4330F">
              <w:rPr>
                <w:rFonts w:ascii="Arial" w:hAnsi="Arial" w:cs="Arial"/>
                <w:b/>
                <w:sz w:val="22"/>
                <w:szCs w:val="22"/>
              </w:rPr>
              <w:t>95% CI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87F03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4330F">
              <w:rPr>
                <w:rFonts w:ascii="Arial" w:hAnsi="Arial" w:cs="Arial"/>
                <w:b/>
                <w:sz w:val="22"/>
                <w:szCs w:val="22"/>
              </w:rPr>
              <w:t>P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D5913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1693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1FC18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4330F">
              <w:rPr>
                <w:rFonts w:ascii="Arial" w:hAnsi="Arial" w:cs="Arial"/>
                <w:b/>
                <w:sz w:val="22"/>
                <w:szCs w:val="22"/>
              </w:rPr>
              <w:t>OR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0CD68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4330F">
              <w:rPr>
                <w:rFonts w:ascii="Arial" w:hAnsi="Arial" w:cs="Arial"/>
                <w:b/>
                <w:sz w:val="22"/>
                <w:szCs w:val="22"/>
              </w:rPr>
              <w:t>95% CI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4DA75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4330F">
              <w:rPr>
                <w:rFonts w:ascii="Arial" w:hAnsi="Arial" w:cs="Arial"/>
                <w:b/>
                <w:sz w:val="22"/>
                <w:szCs w:val="22"/>
              </w:rPr>
              <w:t>P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DA5E0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1307B" w:rsidRPr="00E4330F" w14:paraId="2511F251" w14:textId="77777777" w:rsidTr="0051307B">
        <w:trPr>
          <w:trHeight w:val="332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7C863" w14:textId="77777777" w:rsidR="0051307B" w:rsidRPr="00E4330F" w:rsidRDefault="0051307B" w:rsidP="0051307B">
            <w:pPr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Univariable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F30C5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EAEE3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81296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DA8FB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890A1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15C75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4EAE4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065E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5204F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56092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6B434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C0FC7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F372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9586B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1307B" w:rsidRPr="00E4330F" w14:paraId="276F64BF" w14:textId="77777777" w:rsidTr="0051307B">
        <w:trPr>
          <w:trHeight w:val="332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9C134" w14:textId="77777777" w:rsidR="0051307B" w:rsidRPr="00E4330F" w:rsidRDefault="0051307B" w:rsidP="0051307B">
            <w:pPr>
              <w:tabs>
                <w:tab w:val="left" w:pos="127"/>
              </w:tabs>
              <w:ind w:firstLine="157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Obesity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5AF13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76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34CF" w14:textId="77777777" w:rsidR="0051307B" w:rsidRPr="00E4330F" w:rsidRDefault="0051307B" w:rsidP="0051307B">
            <w:pPr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4330F">
              <w:rPr>
                <w:rFonts w:ascii="Arial" w:hAnsi="Arial" w:cs="Arial"/>
                <w:color w:val="000000"/>
                <w:sz w:val="22"/>
                <w:szCs w:val="22"/>
              </w:rPr>
              <w:t>0.59-0.98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8B8ED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032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B19C3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83A7C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8A66D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72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57557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55-0.9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39153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018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B0DC4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C18A2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9BF37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8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97BF2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60-1.29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4BA06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51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13A1D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1307B" w:rsidRPr="00E4330F" w14:paraId="2EC06646" w14:textId="77777777" w:rsidTr="0051307B">
        <w:trPr>
          <w:trHeight w:val="332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8B0AD" w14:textId="77777777" w:rsidR="0051307B" w:rsidRPr="00E4330F" w:rsidRDefault="0051307B" w:rsidP="0051307B">
            <w:pPr>
              <w:tabs>
                <w:tab w:val="left" w:pos="127"/>
              </w:tabs>
              <w:ind w:firstLine="157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Hypertriglyceridemia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ECD03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8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BE924" w14:textId="77777777" w:rsidR="0051307B" w:rsidRPr="00E4330F" w:rsidRDefault="0051307B" w:rsidP="0051307B">
            <w:pPr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4330F">
              <w:rPr>
                <w:rFonts w:ascii="Arial" w:hAnsi="Arial" w:cs="Arial"/>
                <w:color w:val="000000"/>
                <w:sz w:val="22"/>
                <w:szCs w:val="22"/>
              </w:rPr>
              <w:t>0.69-1.14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C106E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34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EF34D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89251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1E085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87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F1442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66-1.1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92A8B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30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1CA6C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F665A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671B8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9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596AE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64-1.36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26E5A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72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01DB4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1307B" w:rsidRPr="00E4330F" w14:paraId="3F90A493" w14:textId="77777777" w:rsidTr="0051307B">
        <w:trPr>
          <w:trHeight w:val="332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04F3E" w14:textId="77777777" w:rsidR="0051307B" w:rsidRPr="00E4330F" w:rsidRDefault="0051307B" w:rsidP="0051307B">
            <w:pPr>
              <w:tabs>
                <w:tab w:val="left" w:pos="127"/>
              </w:tabs>
              <w:ind w:firstLine="157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Dyslipidemia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CBFC3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7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56531" w14:textId="77777777" w:rsidR="0051307B" w:rsidRPr="00E4330F" w:rsidRDefault="0051307B" w:rsidP="0051307B">
            <w:pPr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4330F">
              <w:rPr>
                <w:rFonts w:ascii="Arial" w:hAnsi="Arial" w:cs="Arial"/>
                <w:color w:val="000000"/>
                <w:sz w:val="22"/>
                <w:szCs w:val="22"/>
              </w:rPr>
              <w:t>0.58-0.95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80255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019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E68B1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34B22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62281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6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68FD1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52-0.8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846C7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005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011E4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B2A40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0AB99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9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3D7F6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65-11.36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0C7DE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73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5EC5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1307B" w:rsidRPr="00E4330F" w14:paraId="3F78EED6" w14:textId="77777777" w:rsidTr="0051307B">
        <w:trPr>
          <w:trHeight w:val="332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682A8" w14:textId="77777777" w:rsidR="0051307B" w:rsidRPr="00E4330F" w:rsidRDefault="0051307B" w:rsidP="0051307B">
            <w:pPr>
              <w:tabs>
                <w:tab w:val="left" w:pos="127"/>
              </w:tabs>
              <w:ind w:firstLine="157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Hypertension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F260C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1.0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36AFC" w14:textId="77777777" w:rsidR="0051307B" w:rsidRPr="00E4330F" w:rsidRDefault="0051307B" w:rsidP="0051307B">
            <w:pPr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4330F">
              <w:rPr>
                <w:rFonts w:ascii="Arial" w:hAnsi="Arial" w:cs="Arial"/>
                <w:color w:val="000000"/>
                <w:sz w:val="22"/>
                <w:szCs w:val="22"/>
              </w:rPr>
              <w:t>0.75-1.47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C0A1C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79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C8F5E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4CFA7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F36F2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8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BD6BA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62-1.27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97E4E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53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F3CEB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0E141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E6B4D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1.8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7705F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1.01-3.50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EA8AE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045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9EF94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1307B" w:rsidRPr="00E4330F" w14:paraId="1FE9A897" w14:textId="77777777" w:rsidTr="0051307B">
        <w:trPr>
          <w:trHeight w:val="332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F5B11" w14:textId="77777777" w:rsidR="0051307B" w:rsidRPr="00E4330F" w:rsidRDefault="0051307B" w:rsidP="0051307B">
            <w:pPr>
              <w:tabs>
                <w:tab w:val="left" w:pos="127"/>
              </w:tabs>
              <w:ind w:firstLine="157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Diabetes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54E0D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9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2F5F" w14:textId="77777777" w:rsidR="0051307B" w:rsidRPr="00E4330F" w:rsidRDefault="0051307B" w:rsidP="0051307B">
            <w:pPr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4330F">
              <w:rPr>
                <w:rFonts w:ascii="Arial" w:hAnsi="Arial" w:cs="Arial"/>
                <w:color w:val="000000"/>
                <w:sz w:val="22"/>
                <w:szCs w:val="22"/>
              </w:rPr>
              <w:t>0.76-1.28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649DF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90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CBB3E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7FB15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8525C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97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C6578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73-1.2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D8277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81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2C8D9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020D2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7F906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1.0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921C4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70-1.53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113B9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87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E90E7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1307B" w:rsidRPr="00E4330F" w14:paraId="56456BA8" w14:textId="77777777" w:rsidTr="0051307B">
        <w:trPr>
          <w:trHeight w:val="332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564F2" w14:textId="77777777" w:rsidR="0051307B" w:rsidRPr="00E4330F" w:rsidRDefault="0051307B" w:rsidP="0051307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E8BAE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15E09" w14:textId="77777777" w:rsidR="0051307B" w:rsidRPr="00E4330F" w:rsidRDefault="0051307B" w:rsidP="0051307B">
            <w:pPr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17895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BA299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C9D0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FE3BE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0A5D3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6532A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13EFC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A2363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C5EA3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76C9C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E4489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80785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1307B" w:rsidRPr="00E4330F" w14:paraId="1C7CCDEC" w14:textId="77777777" w:rsidTr="0051307B">
        <w:trPr>
          <w:trHeight w:val="332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FECEA" w14:textId="77777777" w:rsidR="0051307B" w:rsidRPr="00E4330F" w:rsidRDefault="0051307B" w:rsidP="0051307B">
            <w:pPr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Multivariable*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0A186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18DAF" w14:textId="77777777" w:rsidR="0051307B" w:rsidRPr="00E4330F" w:rsidRDefault="0051307B" w:rsidP="0051307B">
            <w:pPr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56418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DA750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8838D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B89BF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02FD8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82192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CCF69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D9BCD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EEB33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1FABD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CFE21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DE6D2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1307B" w:rsidRPr="00E4330F" w14:paraId="5A0BB58A" w14:textId="77777777" w:rsidTr="0051307B">
        <w:trPr>
          <w:trHeight w:val="332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4A315" w14:textId="77777777" w:rsidR="0051307B" w:rsidRPr="00E4330F" w:rsidRDefault="0051307B" w:rsidP="0051307B">
            <w:pPr>
              <w:tabs>
                <w:tab w:val="left" w:pos="127"/>
              </w:tabs>
              <w:ind w:firstLine="157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Obesity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1605B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1.1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A4320" w14:textId="77777777" w:rsidR="0051307B" w:rsidRPr="00E4330F" w:rsidRDefault="0051307B" w:rsidP="0051307B">
            <w:pPr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4330F">
              <w:rPr>
                <w:rFonts w:ascii="Arial" w:hAnsi="Arial" w:cs="Arial"/>
                <w:color w:val="000000"/>
                <w:sz w:val="22"/>
                <w:szCs w:val="22"/>
              </w:rPr>
              <w:t>0.84-1.54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DE1B8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40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90112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87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AF658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9608A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1.0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96E6B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79-1.47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DC201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63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896FA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83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4BCFB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29996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1.47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AF65E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92-2.33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A5D0D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11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07A96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95</w:t>
            </w:r>
          </w:p>
        </w:tc>
      </w:tr>
      <w:tr w:rsidR="0051307B" w:rsidRPr="00E4330F" w14:paraId="7004A549" w14:textId="77777777" w:rsidTr="0051307B">
        <w:trPr>
          <w:trHeight w:val="332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0624D" w14:textId="77777777" w:rsidR="0051307B" w:rsidRPr="00E4330F" w:rsidRDefault="0051307B" w:rsidP="0051307B">
            <w:pPr>
              <w:tabs>
                <w:tab w:val="left" w:pos="127"/>
              </w:tabs>
              <w:ind w:firstLine="157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Hypertriglyceridemia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7DE6A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1.0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C7C6C" w14:textId="77777777" w:rsidR="0051307B" w:rsidRPr="00E4330F" w:rsidRDefault="0051307B" w:rsidP="0051307B">
            <w:pPr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4330F">
              <w:rPr>
                <w:rFonts w:ascii="Arial" w:hAnsi="Arial" w:cs="Arial"/>
                <w:color w:val="000000"/>
                <w:sz w:val="22"/>
                <w:szCs w:val="22"/>
              </w:rPr>
              <w:t>0.76-1.39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E1501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88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86BB4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26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8B5E8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743C6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1.0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FC923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73-1.36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42520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98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0F532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20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B5E53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E63DB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1.1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989E6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72-1.82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BFF04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57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31AB7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99</w:t>
            </w:r>
          </w:p>
        </w:tc>
      </w:tr>
      <w:tr w:rsidR="0051307B" w:rsidRPr="00E4330F" w14:paraId="6FDCA0C7" w14:textId="77777777" w:rsidTr="0051307B">
        <w:trPr>
          <w:trHeight w:val="332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5D44E" w14:textId="77777777" w:rsidR="0051307B" w:rsidRPr="00E4330F" w:rsidRDefault="0051307B" w:rsidP="0051307B">
            <w:pPr>
              <w:tabs>
                <w:tab w:val="left" w:pos="127"/>
              </w:tabs>
              <w:ind w:firstLine="157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Dyslipidemia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EBF06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99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351C6" w14:textId="77777777" w:rsidR="0051307B" w:rsidRPr="00E4330F" w:rsidRDefault="0051307B" w:rsidP="0051307B">
            <w:pPr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4330F">
              <w:rPr>
                <w:rFonts w:ascii="Arial" w:hAnsi="Arial" w:cs="Arial"/>
                <w:color w:val="000000"/>
                <w:sz w:val="22"/>
                <w:szCs w:val="22"/>
              </w:rPr>
              <w:t>0.73-1.33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4F7DD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94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5B872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38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1BB1D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42F3C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92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F9A0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68-1.26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92705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62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AD7FD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52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CE857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A2CDE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1.3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823A0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83-2.08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BAF4E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24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118AE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32</w:t>
            </w:r>
          </w:p>
        </w:tc>
      </w:tr>
      <w:tr w:rsidR="0051307B" w:rsidRPr="00E4330F" w14:paraId="5AD5C538" w14:textId="77777777" w:rsidTr="0051307B">
        <w:trPr>
          <w:trHeight w:val="332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0DCC3" w14:textId="77777777" w:rsidR="0051307B" w:rsidRPr="00E4330F" w:rsidRDefault="0051307B" w:rsidP="0051307B">
            <w:pPr>
              <w:tabs>
                <w:tab w:val="left" w:pos="127"/>
              </w:tabs>
              <w:ind w:firstLine="157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Hypertension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22963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9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AA13E" w14:textId="77777777" w:rsidR="0051307B" w:rsidRPr="00E4330F" w:rsidRDefault="0051307B" w:rsidP="0051307B">
            <w:pPr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4330F">
              <w:rPr>
                <w:rFonts w:ascii="Arial" w:hAnsi="Arial" w:cs="Arial"/>
                <w:color w:val="000000"/>
                <w:sz w:val="22"/>
                <w:szCs w:val="22"/>
              </w:rPr>
              <w:t>0.63-1.40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89F0B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74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A2277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18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91549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25421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86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2622F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57-1.3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D8A00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48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4158B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12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B2C6B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3E42E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1.5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59459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75-3.04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8F9CA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25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3A3F6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56</w:t>
            </w:r>
          </w:p>
        </w:tc>
      </w:tr>
      <w:tr w:rsidR="0051307B" w:rsidRPr="00E4330F" w14:paraId="4A4C498A" w14:textId="77777777" w:rsidTr="0051307B">
        <w:trPr>
          <w:trHeight w:val="332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BDFAB" w14:textId="77777777" w:rsidR="0051307B" w:rsidRPr="00E4330F" w:rsidRDefault="0051307B" w:rsidP="0051307B">
            <w:pPr>
              <w:tabs>
                <w:tab w:val="left" w:pos="127"/>
              </w:tabs>
              <w:ind w:firstLine="157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Diabetes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08A4C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1.1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66406" w14:textId="77777777" w:rsidR="0051307B" w:rsidRPr="00E4330F" w:rsidRDefault="0051307B" w:rsidP="0051307B">
            <w:pPr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4330F">
              <w:rPr>
                <w:rFonts w:ascii="Arial" w:hAnsi="Arial" w:cs="Arial"/>
                <w:color w:val="000000"/>
                <w:sz w:val="22"/>
                <w:szCs w:val="22"/>
              </w:rPr>
              <w:t>0.81-1.51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7E88F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54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1A080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91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70D37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2D218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1.07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2B7C3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77-1.47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093E6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69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6B325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89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3956A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7F0D3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1.2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ECF74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78-2.02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97844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35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7D4D2" w14:textId="77777777" w:rsidR="0051307B" w:rsidRPr="00E4330F" w:rsidRDefault="0051307B" w:rsidP="005130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330F">
              <w:rPr>
                <w:rFonts w:ascii="Arial" w:hAnsi="Arial" w:cs="Arial"/>
                <w:sz w:val="22"/>
                <w:szCs w:val="22"/>
              </w:rPr>
              <w:t>0.84</w:t>
            </w:r>
          </w:p>
        </w:tc>
      </w:tr>
    </w:tbl>
    <w:p w14:paraId="23C7047B" w14:textId="76EF4E72" w:rsidR="0051307B" w:rsidRDefault="0051307B" w:rsidP="0051307B">
      <w:pPr>
        <w:rPr>
          <w:rFonts w:ascii="Arial" w:hAnsi="Arial" w:cs="Arial"/>
          <w:b/>
          <w:bCs/>
          <w:sz w:val="22"/>
          <w:szCs w:val="22"/>
        </w:rPr>
      </w:pPr>
      <w:r w:rsidRPr="00E4330F">
        <w:rPr>
          <w:rFonts w:ascii="Arial" w:hAnsi="Arial" w:cs="Arial"/>
          <w:b/>
          <w:bCs/>
          <w:sz w:val="22"/>
          <w:szCs w:val="22"/>
        </w:rPr>
        <w:t>Supplementary Table 5. Univariable and multivariable OR and 95% CIs for the association between metabolic syndrome components and risk of prostate cancer</w:t>
      </w:r>
    </w:p>
    <w:p w14:paraId="55A14FD2" w14:textId="77777777" w:rsidR="0051307B" w:rsidRPr="00E4330F" w:rsidRDefault="0051307B" w:rsidP="0051307B">
      <w:pPr>
        <w:rPr>
          <w:rFonts w:ascii="Arial" w:hAnsi="Arial" w:cs="Arial"/>
          <w:b/>
          <w:bCs/>
          <w:sz w:val="22"/>
          <w:szCs w:val="22"/>
        </w:rPr>
      </w:pPr>
    </w:p>
    <w:p w14:paraId="3B77745B" w14:textId="77777777" w:rsidR="0051307B" w:rsidRPr="00E4330F" w:rsidRDefault="0051307B" w:rsidP="0051307B">
      <w:pPr>
        <w:rPr>
          <w:rFonts w:ascii="Arial" w:hAnsi="Arial" w:cs="Arial"/>
          <w:sz w:val="22"/>
          <w:szCs w:val="22"/>
        </w:rPr>
      </w:pPr>
      <w:r w:rsidRPr="00E4330F">
        <w:rPr>
          <w:rFonts w:ascii="Arial" w:hAnsi="Arial" w:cs="Arial"/>
          <w:sz w:val="22"/>
          <w:szCs w:val="22"/>
        </w:rPr>
        <w:t>*Adjusted for age, year, race, log transformed PSA, DRE, and log transformed TRUS.</w:t>
      </w:r>
    </w:p>
    <w:p w14:paraId="5BD4BB94" w14:textId="77777777" w:rsidR="00AB13B8" w:rsidRDefault="00AB13B8"/>
    <w:sectPr w:rsidR="00AB13B8" w:rsidSect="0051307B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NTADkWamJgaWSjpKwanFxZn5eSAFxrUApn2CiywAAAA="/>
  </w:docVars>
  <w:rsids>
    <w:rsidRoot w:val="0051307B"/>
    <w:rsid w:val="00302055"/>
    <w:rsid w:val="0051307B"/>
    <w:rsid w:val="009069C6"/>
    <w:rsid w:val="00AB13B8"/>
    <w:rsid w:val="00D83688"/>
    <w:rsid w:val="00DB6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BE44A"/>
  <w15:chartTrackingRefBased/>
  <w15:docId w15:val="{DC0F5B50-2468-4B65-A3D1-5A2CA08AF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307B"/>
    <w:pPr>
      <w:autoSpaceDE w:val="0"/>
      <w:autoSpaceDN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307B"/>
    <w:pPr>
      <w:spacing w:after="0" w:line="240" w:lineRule="auto"/>
    </w:pPr>
    <w:rPr>
      <w:rFonts w:eastAsiaTheme="minorEastAsia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rdes</dc:creator>
  <cp:keywords/>
  <dc:description/>
  <cp:lastModifiedBy>Lourdes</cp:lastModifiedBy>
  <cp:revision>2</cp:revision>
  <dcterms:created xsi:type="dcterms:W3CDTF">2021-12-02T18:22:00Z</dcterms:created>
  <dcterms:modified xsi:type="dcterms:W3CDTF">2021-12-02T18:22:00Z</dcterms:modified>
</cp:coreProperties>
</file>